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DB32E6">
      <w:bookmarkStart w:id="0" w:name="_GoBack"/>
      <w:r w:rsidRPr="00DB32E6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8868D6" wp14:editId="372AA3EC">
                <wp:simplePos x="0" y="0"/>
                <wp:positionH relativeFrom="column">
                  <wp:posOffset>295275</wp:posOffset>
                </wp:positionH>
                <wp:positionV relativeFrom="paragraph">
                  <wp:posOffset>4086225</wp:posOffset>
                </wp:positionV>
                <wp:extent cx="2609850" cy="16192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16192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D8807" id="Rectangle 7" o:spid="_x0000_s1026" style="position:absolute;margin-left:23.25pt;margin-top:321.75pt;width:205.5pt;height:12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" filled="f" strokecolor="black [3213]" strokeweight="2pt">
                <v:stroke dashstyle="dash"/>
              </v:rect>
            </w:pict>
          </mc:Fallback>
        </mc:AlternateContent>
      </w:r>
      <w:bookmarkEnd w:id="0"/>
      <w:r w:rsidRPr="00DB32E6">
        <w:drawing>
          <wp:anchor distT="0" distB="0" distL="114300" distR="114300" simplePos="0" relativeHeight="251666432" behindDoc="1" locked="0" layoutInCell="1" allowOverlap="1" wp14:anchorId="1BB6D186" wp14:editId="4F90C20B">
            <wp:simplePos x="0" y="0"/>
            <wp:positionH relativeFrom="margin">
              <wp:posOffset>-142875</wp:posOffset>
            </wp:positionH>
            <wp:positionV relativeFrom="paragraph">
              <wp:posOffset>3714750</wp:posOffset>
            </wp:positionV>
            <wp:extent cx="3200400" cy="2276475"/>
            <wp:effectExtent l="0" t="0" r="0" b="9525"/>
            <wp:wrapTight wrapText="bothSides">
              <wp:wrapPolygon edited="0">
                <wp:start x="0" y="0"/>
                <wp:lineTo x="0" y="21510"/>
                <wp:lineTo x="21471" y="21510"/>
                <wp:lineTo x="21471" y="0"/>
                <wp:lineTo x="0" y="0"/>
              </wp:wrapPolygon>
            </wp:wrapTight>
            <wp:docPr id="6" name="Picture 6" descr="E:\Labrotory\lab meetings &amp; JC\2023\Paper1\Fig1\raw images\WT+TEV_17.12.22_scan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Labrotory\lab meetings &amp; JC\2023\Paper1\Fig1\raw images\WT+TEV_17.12.22_scan1_000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32E6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1844A1" wp14:editId="660DB777">
                <wp:simplePos x="0" y="0"/>
                <wp:positionH relativeFrom="column">
                  <wp:posOffset>3619500</wp:posOffset>
                </wp:positionH>
                <wp:positionV relativeFrom="paragraph">
                  <wp:posOffset>4095750</wp:posOffset>
                </wp:positionV>
                <wp:extent cx="2695575" cy="15430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15430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2F99A0" id="Rectangle 11" o:spid="_x0000_s1026" style="position:absolute;margin-left:285pt;margin-top:322.5pt;width:212.25pt;height:12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" filled="f" strokecolor="black [3213]" strokeweight="2pt">
                <v:stroke dashstyle="dash"/>
              </v:rect>
            </w:pict>
          </mc:Fallback>
        </mc:AlternateContent>
      </w:r>
      <w:r w:rsidRPr="00DB32E6"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7444E69" wp14:editId="5280E77D">
                <wp:simplePos x="0" y="0"/>
                <wp:positionH relativeFrom="column">
                  <wp:posOffset>4524375</wp:posOffset>
                </wp:positionH>
                <wp:positionV relativeFrom="paragraph">
                  <wp:posOffset>5791200</wp:posOffset>
                </wp:positionV>
                <wp:extent cx="10382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8" y="21751"/>
                    <wp:lineTo x="21798" y="0"/>
                    <wp:lineTo x="0" y="0"/>
                  </wp:wrapPolygon>
                </wp:wrapThrough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32E6" w:rsidRPr="008D726F" w:rsidRDefault="00DB32E6" w:rsidP="00DB32E6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1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7444E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6.25pt;margin-top:456pt;width:81.7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">
                <v:textbox style="mso-fit-shape-to-text:t">
                  <w:txbxContent>
                    <w:p w:rsidR="00DB32E6" w:rsidRPr="008D726F" w:rsidRDefault="00DB32E6" w:rsidP="00DB32E6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1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B32E6"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63D7BFB" wp14:editId="6FCA104A">
                <wp:simplePos x="0" y="0"/>
                <wp:positionH relativeFrom="column">
                  <wp:posOffset>1019175</wp:posOffset>
                </wp:positionH>
                <wp:positionV relativeFrom="paragraph">
                  <wp:posOffset>5762625</wp:posOffset>
                </wp:positionV>
                <wp:extent cx="10763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1" y="21751"/>
                    <wp:lineTo x="21791" y="0"/>
                    <wp:lineTo x="0" y="0"/>
                  </wp:wrapPolygon>
                </wp:wrapThrough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32E6" w:rsidRPr="008D726F" w:rsidRDefault="00DB32E6" w:rsidP="00DB32E6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1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3D7BFB" id="_x0000_s1027" type="#_x0000_t202" style="position:absolute;margin-left:80.25pt;margin-top:453.75pt;width:84.7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">
                <v:textbox style="mso-fit-shape-to-text:t">
                  <w:txbxContent>
                    <w:p w:rsidR="00DB32E6" w:rsidRPr="008D726F" w:rsidRDefault="00DB32E6" w:rsidP="00DB32E6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1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B32E6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DFEB5B" wp14:editId="6A54E14A">
                <wp:simplePos x="0" y="0"/>
                <wp:positionH relativeFrom="column">
                  <wp:posOffset>1104900</wp:posOffset>
                </wp:positionH>
                <wp:positionV relativeFrom="paragraph">
                  <wp:posOffset>2524125</wp:posOffset>
                </wp:positionV>
                <wp:extent cx="108585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32E6" w:rsidRPr="008D726F" w:rsidRDefault="00DB32E6" w:rsidP="00DB32E6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 w:rsidRPr="008D726F"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ure</w:t>
                            </w:r>
                            <w:r w:rsidRPr="008D726F"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1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DFEB5B" id="_x0000_s1028" type="#_x0000_t202" style="position:absolute;margin-left:87pt;margin-top:198.75pt;width:85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">
                <v:textbox style="mso-fit-shape-to-text:t">
                  <w:txbxContent>
                    <w:p w:rsidR="00DB32E6" w:rsidRPr="008D726F" w:rsidRDefault="00DB32E6" w:rsidP="00DB32E6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 w:rsidRPr="008D726F"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ure</w:t>
                      </w:r>
                      <w:r w:rsidRPr="008D726F"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1C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B32E6"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553CEEA" wp14:editId="0B35CA97">
                <wp:simplePos x="0" y="0"/>
                <wp:positionH relativeFrom="column">
                  <wp:posOffset>4610100</wp:posOffset>
                </wp:positionH>
                <wp:positionV relativeFrom="paragraph">
                  <wp:posOffset>2609850</wp:posOffset>
                </wp:positionV>
                <wp:extent cx="108585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32E6" w:rsidRPr="008D726F" w:rsidRDefault="00DB32E6" w:rsidP="00DB32E6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 w:rsidRPr="008D726F"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1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53CEEA" id="_x0000_s1029" type="#_x0000_t202" style="position:absolute;margin-left:363pt;margin-top:205.5pt;width:85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">
                <v:textbox style="mso-fit-shape-to-text:t">
                  <w:txbxContent>
                    <w:p w:rsidR="00DB32E6" w:rsidRPr="008D726F" w:rsidRDefault="00DB32E6" w:rsidP="00DB32E6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 w:rsidRPr="008D726F"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1C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B32E6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A9C5B1" wp14:editId="7111F209">
                <wp:simplePos x="0" y="0"/>
                <wp:positionH relativeFrom="column">
                  <wp:posOffset>3762375</wp:posOffset>
                </wp:positionH>
                <wp:positionV relativeFrom="paragraph">
                  <wp:posOffset>838200</wp:posOffset>
                </wp:positionV>
                <wp:extent cx="2647950" cy="16573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6573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015612" id="Rectangle 4" o:spid="_x0000_s1026" style="position:absolute;margin-left:296.25pt;margin-top:66pt;width:208.5pt;height:130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" filled="f" strokecolor="black [3213]" strokeweight="2pt">
                <v:stroke dashstyle="dash"/>
              </v:rect>
            </w:pict>
          </mc:Fallback>
        </mc:AlternateContent>
      </w:r>
      <w:r w:rsidRPr="00DB32E6"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7F4232" wp14:editId="251B6CFB">
                <wp:simplePos x="0" y="0"/>
                <wp:positionH relativeFrom="column">
                  <wp:posOffset>295275</wp:posOffset>
                </wp:positionH>
                <wp:positionV relativeFrom="paragraph">
                  <wp:posOffset>778510</wp:posOffset>
                </wp:positionV>
                <wp:extent cx="2647950" cy="16573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6573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FBFE86" id="Rectangle 2" o:spid="_x0000_s1026" style="position:absolute;margin-left:23.25pt;margin-top:61.3pt;width:208.5pt;height:130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" filled="f" strokecolor="black [3213]" strokeweight="2pt">
                <v:stroke dashstyle="dash"/>
              </v:rect>
            </w:pict>
          </mc:Fallback>
        </mc:AlternateContent>
      </w:r>
      <w:r w:rsidRPr="00DB32E6">
        <w:drawing>
          <wp:anchor distT="0" distB="0" distL="114300" distR="114300" simplePos="0" relativeHeight="251663360" behindDoc="1" locked="0" layoutInCell="1" allowOverlap="1" wp14:anchorId="25A5DD7B" wp14:editId="672E7798">
            <wp:simplePos x="0" y="0"/>
            <wp:positionH relativeFrom="margin">
              <wp:posOffset>3216910</wp:posOffset>
            </wp:positionH>
            <wp:positionV relativeFrom="paragraph">
              <wp:posOffset>542925</wp:posOffset>
            </wp:positionV>
            <wp:extent cx="3381375" cy="2314575"/>
            <wp:effectExtent l="0" t="0" r="9525" b="9525"/>
            <wp:wrapTight wrapText="bothSides">
              <wp:wrapPolygon edited="0">
                <wp:start x="0" y="0"/>
                <wp:lineTo x="0" y="21511"/>
                <wp:lineTo x="21539" y="21511"/>
                <wp:lineTo x="21539" y="0"/>
                <wp:lineTo x="0" y="0"/>
              </wp:wrapPolygon>
            </wp:wrapTight>
            <wp:docPr id="3" name="Picture 3" descr="E:\Labrotory\lab meetings &amp; JC\2023\Paper1\Fig1\raw images\pWt+Pre_rerun_20.12.22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Labrotory\lab meetings &amp; JC\2023\Paper1\Fig1\raw images\pWt+Pre_rerun_20.12.22_000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B32E6">
        <w:drawing>
          <wp:anchor distT="0" distB="0" distL="114300" distR="114300" simplePos="0" relativeHeight="251660288" behindDoc="1" locked="0" layoutInCell="1" allowOverlap="1" wp14:anchorId="6AFBC805" wp14:editId="58355596">
            <wp:simplePos x="0" y="0"/>
            <wp:positionH relativeFrom="column">
              <wp:posOffset>-38100</wp:posOffset>
            </wp:positionH>
            <wp:positionV relativeFrom="paragraph">
              <wp:posOffset>542925</wp:posOffset>
            </wp:positionV>
            <wp:extent cx="3190875" cy="2286000"/>
            <wp:effectExtent l="0" t="0" r="9525" b="0"/>
            <wp:wrapTight wrapText="bothSides">
              <wp:wrapPolygon edited="0">
                <wp:start x="0" y="0"/>
                <wp:lineTo x="0" y="21420"/>
                <wp:lineTo x="21536" y="21420"/>
                <wp:lineTo x="21536" y="0"/>
                <wp:lineTo x="0" y="0"/>
              </wp:wrapPolygon>
            </wp:wrapTight>
            <wp:docPr id="1" name="Picture 1" descr="E:\Labrotory\lab meetings &amp; JC\2023\Paper1\Fig1\raw images\WT+Prescission_19.12.22_Scan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Labrotory\lab meetings &amp; JC\2023\Paper1\Fig1\raw images\WT+Prescission_19.12.22_Scan1_000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B32E6">
        <w:drawing>
          <wp:anchor distT="0" distB="0" distL="114300" distR="114300" simplePos="0" relativeHeight="251659264" behindDoc="1" locked="0" layoutInCell="1" allowOverlap="1" wp14:anchorId="0A8AB3EF" wp14:editId="06259618">
            <wp:simplePos x="0" y="0"/>
            <wp:positionH relativeFrom="column">
              <wp:posOffset>3083560</wp:posOffset>
            </wp:positionH>
            <wp:positionV relativeFrom="paragraph">
              <wp:posOffset>3533775</wp:posOffset>
            </wp:positionV>
            <wp:extent cx="3524250" cy="2524125"/>
            <wp:effectExtent l="0" t="0" r="0" b="9525"/>
            <wp:wrapTight wrapText="bothSides">
              <wp:wrapPolygon edited="0">
                <wp:start x="0" y="0"/>
                <wp:lineTo x="0" y="21518"/>
                <wp:lineTo x="21483" y="21518"/>
                <wp:lineTo x="21483" y="0"/>
                <wp:lineTo x="0" y="0"/>
              </wp:wrapPolygon>
            </wp:wrapTight>
            <wp:docPr id="13" name="Picture 13" descr="E:\Labrotory\lab meetings &amp; JC\2023\Paper1\Fig1\raw images\revised\pWT+TEV_16.04.23_un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Labrotory\lab meetings &amp; JC\2023\Paper1\Fig1\raw images\revised\pWT+TEV_16.04.23_unc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428D5" w:rsidSect="00DB32E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AyMTO1MLQ0NzVW0lEKTi0uzszPAykwrAUATyuh3ywAAAA="/>
  </w:docVars>
  <w:rsids>
    <w:rsidRoot w:val="00EF29C1"/>
    <w:rsid w:val="00C428D5"/>
    <w:rsid w:val="00DB32E6"/>
    <w:rsid w:val="00EF2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AEC96"/>
  <w15:chartTrackingRefBased/>
  <w15:docId w15:val="{8482DF57-84FD-401D-B452-B50691932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7:04:00Z</dcterms:created>
  <dcterms:modified xsi:type="dcterms:W3CDTF">2024-08-08T17:12:00Z</dcterms:modified>
</cp:coreProperties>
</file>